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Xdaffbbff87666385742db859f49cc6f1aab86a0"/>
    <w:p>
      <w:pPr>
        <w:pStyle w:val="Heading1"/>
      </w:pPr>
      <w:r>
        <w:t xml:space="preserve">Cover Letter for Web Designer Position in Senegal Dakar</w:t>
      </w:r>
    </w:p>
    <w:p>
      <w:pPr>
        <w:pStyle w:val="FirstParagraph"/>
      </w:pPr>
      <w:r>
        <w:t xml:space="preserve">Dear [Hiring Manager's Name],</w:t>
      </w:r>
    </w:p>
    <w:p>
      <w:pPr>
        <w:pStyle w:val="BodyText"/>
      </w:pPr>
      <w:r>
        <w:t xml:space="preserve">I am writing to express my enthusiastic interest in the Web Designer position at your esteemed organization, based in the vibrant city of Dakar, Senegal. As a passionate and experienced Web Designer with a deep appreciation for the cultural and technological landscape of Senegal Dakar, I am eager to contribute my skills and creativity to support your mission of innovation and excellence. With a strong background in crafting visually stunning, user-centric websites that align with modern design trends, I am confident in my ability to add value to your team while embracing the unique opportunities present in this dynamic region.</w:t>
      </w:r>
    </w:p>
    <w:p>
      <w:pPr>
        <w:pStyle w:val="BodyText"/>
      </w:pPr>
      <w:r>
        <w:t xml:space="preserve">My journey as a Web Designer has been driven by a commitment to blending technical expertise with artistic vision. Over the years, I have honed my skills in graphic design, front-end development, and responsive web design, ensuring that every project I undertake is both aesthetically pleasing and functionally robust. Whether designing for startups or established businesses, I focus on creating digital experiences that resonate with their target audiences while reflecting their brand identity. In Senegal Dakar—a hub of creativity and entrepreneurship—this approach is particularly vital. The city’s growing tech ecosystem demands Web Designers who understand the nuances of local markets, cultural contexts, and the evolving needs of businesses in this region.</w:t>
      </w:r>
    </w:p>
    <w:p>
      <w:pPr>
        <w:pStyle w:val="BodyText"/>
      </w:pPr>
      <w:r>
        <w:t xml:space="preserve">What sets me apart as a Web Designer is my ability to merge innovation with practicality. I am proficient in tools such as Adobe Creative Suite, Figma, and WordPress, and I stay updated on the latest trends in web development, including accessibility standards and mobile-first design principles. My portfolio showcases projects that range from e-commerce platforms to corporate websites, each tailored to meet the specific goals of my clients. For instance, I recently designed a website for a local Dakar-based NGO focused on education access, where I incorporated elements that reflected Senegalese cultural motifs while ensuring the site was intuitive and easy to navigate. This project not only strengthened their online presence but also amplified their impact in the community.</w:t>
      </w:r>
    </w:p>
    <w:p>
      <w:pPr>
        <w:pStyle w:val="BodyText"/>
      </w:pPr>
      <w:r>
        <w:t xml:space="preserve">Senegal Dakar holds a special place in my professional aspirations. The city’s blend of traditional heritage and modern innovation creates a unique environment for Web Designers to thrive. I have long admired how businesses in Dakar are leveraging digital platforms to connect with global audiences while staying rooted in their local identity. As a Web Designer, I am keen to contribute to this narrative by creating solutions that are both globally competitive and culturally relevant. Whether it’s developing websites for tech startups, tourism ventures, or community-driven initiatives, I aim to deliver work that reflects the vibrancy and diversity of Senegal Dakar.</w:t>
      </w:r>
    </w:p>
    <w:p>
      <w:pPr>
        <w:pStyle w:val="BodyText"/>
      </w:pPr>
      <w:r>
        <w:t xml:space="preserve">My experience in cross-functional collaboration has also prepared me to thrive in a fast-paced, team-oriented environment. I have worked closely with developers, content creators, and project managers to ensure seamless execution of web projects. This collaborative mindset is essential in Dakar’s dynamic business landscape, where adaptability and teamwork are key to success. I am particularly drawn to your organization’s focus on [mention a specific detail about the company from their website or job posting], as it aligns with my own values of innovation, quality, and community-driven impact.</w:t>
      </w:r>
    </w:p>
    <w:p>
      <w:pPr>
        <w:pStyle w:val="BodyText"/>
      </w:pPr>
      <w:r>
        <w:t xml:space="preserve">One of the aspects that excites me most about this opportunity is the chance to contribute to Senegal Dakar’s digital growth. The city is experiencing a surge in tech startups and digital transformation initiatives, and I believe my skills can play a role in shaping this evolution. For example, I have studied the challenges faced by local businesses in adopting digital tools and am eager to address these through user-friendly, cost-effective web solutions. My goal is to create websites that not only meet technical standards but also empower businesses to reach their full potential in the Senegalese market.</w:t>
      </w:r>
    </w:p>
    <w:p>
      <w:pPr>
        <w:pStyle w:val="BodyText"/>
      </w:pPr>
      <w:r>
        <w:t xml:space="preserve">In addition to my professional skills, I bring a strong work ethic and a passion for continuous learning. I regularly engage with online communities, attend webinars on emerging design trends, and experiment with new technologies to stay ahead of the curve. This dedication ensures that I can provide cutting-edge solutions while maintaining a focus on sustainability and long-term value for clients. In Senegal Dakar, where the digital landscape is still evolving, this proactive approach is invaluable.</w:t>
      </w:r>
    </w:p>
    <w:p>
      <w:pPr>
        <w:pStyle w:val="BodyText"/>
      </w:pPr>
      <w:r>
        <w:t xml:space="preserve">I am particularly impressed by [mention a specific project, initiative, or value of the company] and would be thrilled to bring my expertise as a Web Designer to your team. I am confident that my creative vision, technical proficiency, and cultural sensitivity will enable me to contribute meaningfully to your organization’s success. I would welcome the opportunity to discuss how my background aligns with your needs and how I can help elevate your digital presence in Senegal Dakar.</w:t>
      </w:r>
    </w:p>
    <w:p>
      <w:pPr>
        <w:pStyle w:val="BodyText"/>
      </w:pPr>
      <w:r>
        <w:t xml:space="preserve">Thank you for considering my application. I look forward to the possibility of contributing to your team and supporting the growth of innovative web solutions in this inspiring city.</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Position in Senegal Dakar</dc:title>
  <dc:creator/>
  <dc:language>en</dc:language>
  <cp:keywords/>
  <dcterms:created xsi:type="dcterms:W3CDTF">2026-07-20T05:12:16Z</dcterms:created>
  <dcterms:modified xsi:type="dcterms:W3CDTF">2026-07-20T05:12:16Z</dcterms:modified>
</cp:coreProperties>
</file>

<file path=docProps/custom.xml><?xml version="1.0" encoding="utf-8"?>
<Properties xmlns="http://schemas.openxmlformats.org/officeDocument/2006/custom-properties" xmlns:vt="http://schemas.openxmlformats.org/officeDocument/2006/docPropsVTypes"/>
</file>